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BBF3B2A" w:rsidR="00C97038" w:rsidRPr="006A24C7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BA0D48">
        <w:t>2</w:t>
      </w:r>
      <w:r w:rsidR="00F874F0">
        <w:t>-</w:t>
      </w:r>
      <w:r w:rsidR="008F2913">
        <w:rPr>
          <w:lang w:val="ru-RU"/>
        </w:rPr>
        <w:t>2</w:t>
      </w:r>
      <w:r w:rsidR="00BA0D48">
        <w:rPr>
          <w:lang w:val="ru-RU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45345A0" w14:textId="46BF27C8" w:rsidR="00772BA8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59582754" w:history="1">
            <w:r w:rsidR="00772BA8" w:rsidRPr="00703CB4">
              <w:rPr>
                <w:rStyle w:val="Hyperlink"/>
                <w:noProof/>
              </w:rPr>
              <w:t>Motivation</w:t>
            </w:r>
            <w:r w:rsidR="00772BA8">
              <w:rPr>
                <w:noProof/>
                <w:webHidden/>
              </w:rPr>
              <w:tab/>
            </w:r>
            <w:r w:rsidR="00772BA8">
              <w:rPr>
                <w:noProof/>
                <w:webHidden/>
              </w:rPr>
              <w:fldChar w:fldCharType="begin"/>
            </w:r>
            <w:r w:rsidR="00772BA8">
              <w:rPr>
                <w:noProof/>
                <w:webHidden/>
              </w:rPr>
              <w:instrText xml:space="preserve"> PAGEREF _Toc159582754 \h </w:instrText>
            </w:r>
            <w:r w:rsidR="00772BA8">
              <w:rPr>
                <w:noProof/>
                <w:webHidden/>
              </w:rPr>
            </w:r>
            <w:r w:rsidR="00772BA8">
              <w:rPr>
                <w:noProof/>
                <w:webHidden/>
              </w:rPr>
              <w:fldChar w:fldCharType="separate"/>
            </w:r>
            <w:r w:rsidR="00772BA8">
              <w:rPr>
                <w:noProof/>
                <w:webHidden/>
              </w:rPr>
              <w:t>1</w:t>
            </w:r>
            <w:r w:rsidR="00772BA8">
              <w:rPr>
                <w:noProof/>
                <w:webHidden/>
              </w:rPr>
              <w:fldChar w:fldCharType="end"/>
            </w:r>
          </w:hyperlink>
        </w:p>
        <w:p w14:paraId="69A2F539" w14:textId="449BF236" w:rsidR="00772BA8" w:rsidRDefault="00772BA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9582755" w:history="1">
            <w:r w:rsidRPr="00703CB4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82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66D57" w14:textId="601BE7CF" w:rsidR="00772BA8" w:rsidRDefault="00772BA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9582756" w:history="1">
            <w:r w:rsidRPr="00703CB4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82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D7015" w14:textId="4C4A5B16" w:rsidR="00772BA8" w:rsidRDefault="00772BA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9582757" w:history="1">
            <w:r w:rsidRPr="00703CB4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82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1A86D" w14:textId="5654FFC9" w:rsidR="00772BA8" w:rsidRDefault="00772BA8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9582758" w:history="1">
            <w:r w:rsidRPr="00703CB4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8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9272C6C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37EA4F30" w14:textId="3DA7CC30" w:rsidR="00D83A81" w:rsidRDefault="00410E84" w:rsidP="00FD16E6">
      <w:pPr>
        <w:pStyle w:val="Heading1"/>
      </w:pPr>
      <w:bookmarkStart w:id="0" w:name="_Toc159582754"/>
      <w:r w:rsidRPr="004535BB">
        <w:t>Motivation</w:t>
      </w:r>
      <w:bookmarkEnd w:id="0"/>
      <w:r w:rsidR="00DF48B8">
        <w:tab/>
      </w:r>
    </w:p>
    <w:p w14:paraId="51861427" w14:textId="3CDEE5A3" w:rsidR="006363E3" w:rsidRPr="006363E3" w:rsidRDefault="006363E3" w:rsidP="006363E3">
      <w:r>
        <w:t>Main,</w:t>
      </w:r>
    </w:p>
    <w:p w14:paraId="1DAEB7C8" w14:textId="68697389" w:rsidR="001B4C3C" w:rsidRDefault="001B4C3C" w:rsidP="001B4C3C">
      <w:pPr>
        <w:pStyle w:val="ListParagraph"/>
        <w:numPr>
          <w:ilvl w:val="0"/>
          <w:numId w:val="16"/>
        </w:numPr>
      </w:pPr>
      <w:r>
        <w:t>Allowing NRA employee</w:t>
      </w:r>
      <w:r w:rsidR="00772BA8">
        <w:t>s</w:t>
      </w:r>
      <w:r>
        <w:t xml:space="preserve"> and applicants any email address to log</w:t>
      </w:r>
      <w:r w:rsidR="00772BA8">
        <w:t xml:space="preserve"> </w:t>
      </w:r>
      <w:r>
        <w:t>in. Unified the login feature has been introduced.</w:t>
      </w:r>
    </w:p>
    <w:p w14:paraId="5376F290" w14:textId="23B23024" w:rsidR="001B4C3C" w:rsidRDefault="001B4C3C" w:rsidP="001B4C3C">
      <w:pPr>
        <w:pStyle w:val="ListParagraph"/>
        <w:numPr>
          <w:ilvl w:val="0"/>
          <w:numId w:val="16"/>
        </w:numPr>
      </w:pPr>
      <w:r>
        <w:t>Aligning the Workflow Import feature with the latest workflow structures. Simplifying UX for the workflow import</w:t>
      </w:r>
    </w:p>
    <w:p w14:paraId="0606B0F7" w14:textId="0D53EF3A" w:rsidR="001B4C3C" w:rsidRDefault="001B4C3C" w:rsidP="001B4C3C">
      <w:pPr>
        <w:pStyle w:val="ListParagraph"/>
        <w:numPr>
          <w:ilvl w:val="0"/>
          <w:numId w:val="16"/>
        </w:numPr>
      </w:pPr>
      <w:r>
        <w:t>Improving UX and database transaction safety for long</w:t>
      </w:r>
      <w:r w:rsidR="00772BA8">
        <w:t>-</w:t>
      </w:r>
      <w:r>
        <w:t>running processes:</w:t>
      </w:r>
    </w:p>
    <w:p w14:paraId="04AFFFC4" w14:textId="0AEEACEC" w:rsidR="001B4C3C" w:rsidRDefault="001B4C3C" w:rsidP="001B4C3C">
      <w:pPr>
        <w:pStyle w:val="ListParagraph"/>
        <w:numPr>
          <w:ilvl w:val="1"/>
          <w:numId w:val="16"/>
        </w:numPr>
      </w:pPr>
      <w:r>
        <w:t>Updating of Data Warehouse</w:t>
      </w:r>
    </w:p>
    <w:p w14:paraId="163C042C" w14:textId="2D66D627" w:rsidR="001B4C3C" w:rsidRDefault="001B4C3C" w:rsidP="001B4C3C">
      <w:pPr>
        <w:pStyle w:val="ListParagraph"/>
        <w:numPr>
          <w:ilvl w:val="1"/>
          <w:numId w:val="16"/>
        </w:numPr>
      </w:pPr>
      <w:r>
        <w:t>Importing of Administrative Units</w:t>
      </w:r>
    </w:p>
    <w:p w14:paraId="520E2E43" w14:textId="680D2DF4" w:rsidR="001B4C3C" w:rsidRDefault="001B4C3C" w:rsidP="001B4C3C">
      <w:pPr>
        <w:pStyle w:val="ListParagraph"/>
        <w:numPr>
          <w:ilvl w:val="1"/>
          <w:numId w:val="16"/>
        </w:numPr>
      </w:pPr>
      <w:r>
        <w:t>Reassigning email addres</w:t>
      </w:r>
      <w:r w:rsidR="00772BA8">
        <w:t>se</w:t>
      </w:r>
      <w:r>
        <w:t>s for applicants</w:t>
      </w:r>
    </w:p>
    <w:p w14:paraId="5CAC96D5" w14:textId="77777777" w:rsidR="000C410F" w:rsidRDefault="002F0AF9" w:rsidP="001B4C3C">
      <w:r>
        <w:t>Additionally</w:t>
      </w:r>
      <w:r w:rsidR="001B4C3C">
        <w:t xml:space="preserve">, </w:t>
      </w:r>
    </w:p>
    <w:p w14:paraId="0286AA64" w14:textId="7B1F6E0F" w:rsidR="002F0AF9" w:rsidRDefault="000C410F" w:rsidP="006363E3">
      <w:pPr>
        <w:pStyle w:val="ListParagraph"/>
        <w:numPr>
          <w:ilvl w:val="0"/>
          <w:numId w:val="18"/>
        </w:numPr>
      </w:pPr>
      <w:r>
        <w:t>E</w:t>
      </w:r>
      <w:r w:rsidR="002F0AF9">
        <w:t xml:space="preserve">rrors found by </w:t>
      </w:r>
      <w:r w:rsidR="00C111F5">
        <w:t xml:space="preserve">the </w:t>
      </w:r>
      <w:r w:rsidR="002F0AF9">
        <w:t>QA team have been fixed</w:t>
      </w:r>
    </w:p>
    <w:p w14:paraId="24B95BBF" w14:textId="3ED82B7B" w:rsidR="000C410F" w:rsidRDefault="000C410F" w:rsidP="006363E3">
      <w:pPr>
        <w:pStyle w:val="ListParagraph"/>
        <w:numPr>
          <w:ilvl w:val="0"/>
          <w:numId w:val="18"/>
        </w:numPr>
      </w:pPr>
      <w:r>
        <w:t>The Office Register feature has been revised and improved</w:t>
      </w:r>
    </w:p>
    <w:p w14:paraId="6AF7289B" w14:textId="487304FA" w:rsidR="00C21EF0" w:rsidRDefault="00C21EF0" w:rsidP="006363E3">
      <w:pPr>
        <w:pStyle w:val="ListParagraph"/>
        <w:numPr>
          <w:ilvl w:val="0"/>
          <w:numId w:val="18"/>
        </w:numPr>
      </w:pPr>
      <w:r>
        <w:t>UX for the URL Assistance has been improved</w:t>
      </w:r>
    </w:p>
    <w:p w14:paraId="77466B82" w14:textId="77777777" w:rsidR="006363E3" w:rsidRDefault="006363E3" w:rsidP="00A46787">
      <w:pPr>
        <w:pStyle w:val="ListParagraph"/>
        <w:numPr>
          <w:ilvl w:val="0"/>
          <w:numId w:val="18"/>
        </w:numPr>
      </w:pPr>
      <w:r>
        <w:t xml:space="preserve">Strict validation of variable names has been introduced </w:t>
      </w:r>
    </w:p>
    <w:p w14:paraId="63F08BD1" w14:textId="6B8C4CC3" w:rsidR="006363E3" w:rsidRDefault="001B4C3C" w:rsidP="00006635">
      <w:pPr>
        <w:pStyle w:val="ListParagraph"/>
        <w:numPr>
          <w:ilvl w:val="0"/>
          <w:numId w:val="18"/>
        </w:numPr>
      </w:pPr>
      <w:r>
        <w:t xml:space="preserve">The UX of </w:t>
      </w:r>
      <w:r w:rsidR="00772BA8">
        <w:t xml:space="preserve">the </w:t>
      </w:r>
      <w:r>
        <w:t xml:space="preserve">login form will be improved in the next release if it </w:t>
      </w:r>
      <w:r w:rsidR="00772BA8">
        <w:t>is</w:t>
      </w:r>
      <w:r>
        <w:t xml:space="preserve"> needed.</w:t>
      </w:r>
    </w:p>
    <w:p w14:paraId="7CAEB6ED" w14:textId="286BDEC2" w:rsidR="001B4C3C" w:rsidRDefault="001B4C3C" w:rsidP="00006635">
      <w:pPr>
        <w:pStyle w:val="ListParagraph"/>
        <w:numPr>
          <w:ilvl w:val="0"/>
          <w:numId w:val="18"/>
        </w:numPr>
      </w:pPr>
      <w:r>
        <w:t xml:space="preserve">The UX and transaction safety for Importing ATC codes and Importing Legacy Data features will be improved in the next release if the current approach </w:t>
      </w:r>
      <w:r w:rsidR="00772BA8">
        <w:t>is</w:t>
      </w:r>
      <w:r>
        <w:t xml:space="preserve"> acceptable. </w:t>
      </w:r>
    </w:p>
    <w:p w14:paraId="7CB358A1" w14:textId="075C0EF4" w:rsidR="001B4C3C" w:rsidRDefault="001B4C3C" w:rsidP="001B4C3C">
      <w:r>
        <w:tab/>
      </w:r>
    </w:p>
    <w:p w14:paraId="4BA30732" w14:textId="77777777" w:rsidR="00BB5AC3" w:rsidRDefault="00BB5AC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858764" w14:textId="206B337D" w:rsidR="00FD16E6" w:rsidRDefault="002F0AF9" w:rsidP="00061E02">
      <w:pPr>
        <w:pStyle w:val="Heading1"/>
      </w:pPr>
      <w:bookmarkStart w:id="1" w:name="_Toc159582755"/>
      <w:r>
        <w:lastRenderedPageBreak/>
        <w:t>Issues closed</w:t>
      </w:r>
      <w:bookmarkEnd w:id="1"/>
    </w:p>
    <w:tbl>
      <w:tblPr>
        <w:tblW w:w="10060" w:type="dxa"/>
        <w:tblLook w:val="04A0" w:firstRow="1" w:lastRow="0" w:firstColumn="1" w:lastColumn="0" w:noHBand="0" w:noVBand="1"/>
      </w:tblPr>
      <w:tblGrid>
        <w:gridCol w:w="820"/>
        <w:gridCol w:w="1020"/>
        <w:gridCol w:w="2800"/>
        <w:gridCol w:w="5420"/>
      </w:tblGrid>
      <w:tr w:rsidR="00BB5AC3" w:rsidRPr="00BB5AC3" w14:paraId="3DEC3DF8" w14:textId="77777777" w:rsidTr="00D01B36">
        <w:trPr>
          <w:trHeight w:val="288"/>
          <w:tblHeader/>
        </w:trPr>
        <w:tc>
          <w:tcPr>
            <w:tcW w:w="82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5E0AF46C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AC3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654FC80C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AC3">
              <w:rPr>
                <w:rFonts w:ascii="Calibri" w:eastAsia="Times New Roman" w:hAnsi="Calibri" w:cs="Calibri"/>
                <w:b/>
                <w:bCs/>
                <w:color w:val="FFFFFF"/>
              </w:rPr>
              <w:t>Tracker</w:t>
            </w:r>
          </w:p>
        </w:tc>
        <w:tc>
          <w:tcPr>
            <w:tcW w:w="280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vAlign w:val="center"/>
            <w:hideMark/>
          </w:tcPr>
          <w:p w14:paraId="40BA5504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AC3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542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vAlign w:val="center"/>
            <w:hideMark/>
          </w:tcPr>
          <w:p w14:paraId="475C606E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AC3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BB5AC3" w:rsidRPr="00BB5AC3" w14:paraId="1A6FAC8A" w14:textId="77777777" w:rsidTr="00D01B36">
        <w:trPr>
          <w:cantSplit/>
          <w:trHeight w:val="576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121D0D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16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F139E9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4796B4" w14:textId="5BFD5A7F" w:rsidR="00BB5AC3" w:rsidRPr="00BB5AC3" w:rsidRDefault="00C111F5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l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ogin UX feature is unified and simplified.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FC342F" w14:textId="66ACCEA8" w:rsidR="002D0F65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 </w:t>
            </w:r>
            <w:r w:rsidR="002D0F65">
              <w:rPr>
                <w:rFonts w:ascii="Calibri" w:eastAsia="Times New Roman" w:hAnsi="Calibri" w:cs="Calibri"/>
                <w:color w:val="000000"/>
              </w:rPr>
              <w:t>There were 3 separate log-in entry points – user “admin”, Corporative User, and Google Authenticated. The UX was ugly. From this release</w:t>
            </w:r>
            <w:r w:rsidR="000E2DC0">
              <w:rPr>
                <w:rFonts w:ascii="Calibri" w:eastAsia="Times New Roman" w:hAnsi="Calibri" w:cs="Calibri"/>
                <w:color w:val="000000"/>
              </w:rPr>
              <w:t>,</w:t>
            </w:r>
            <w:r w:rsidR="002D0F65">
              <w:rPr>
                <w:rFonts w:ascii="Calibri" w:eastAsia="Times New Roman" w:hAnsi="Calibri" w:cs="Calibri"/>
                <w:color w:val="000000"/>
              </w:rPr>
              <w:t xml:space="preserve"> there is only one entry point with modern UX</w:t>
            </w:r>
          </w:p>
          <w:p w14:paraId="626D695B" w14:textId="34310CB7" w:rsidR="00BB5AC3" w:rsidRPr="00BB5AC3" w:rsidRDefault="002D0F65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is approach allows log in not Gmail applicants as well as NRA employees. The temporary password feature has been extended for any user – NRA, Applicants. </w:t>
            </w:r>
          </w:p>
        </w:tc>
      </w:tr>
      <w:tr w:rsidR="00BB5AC3" w:rsidRPr="00BB5AC3" w14:paraId="6AAC9B63" w14:textId="77777777" w:rsidTr="00D01B36">
        <w:trPr>
          <w:cantSplit/>
          <w:trHeight w:val="864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3AF3DD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729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A34EE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BD91E3" w14:textId="6EB1330C" w:rsidR="00BB5AC3" w:rsidRPr="00BB5AC3" w:rsidRDefault="00C21EF0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ffice registers number creation and usage should be improved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E905C6" w14:textId="77777777" w:rsidR="000C410F" w:rsidRDefault="000C410F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rom this release:</w:t>
            </w:r>
          </w:p>
          <w:p w14:paraId="79AAC7F7" w14:textId="0238D9BE" w:rsidR="000C410F" w:rsidRPr="005B498A" w:rsidRDefault="000C410F" w:rsidP="005B498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498A">
              <w:rPr>
                <w:rFonts w:ascii="Calibri" w:eastAsia="Times New Roman" w:hAnsi="Calibri" w:cs="Calibri"/>
                <w:color w:val="000000"/>
              </w:rPr>
              <w:t xml:space="preserve">The assigning of registration numbers </w:t>
            </w:r>
            <w:r w:rsidR="005B498A" w:rsidRPr="005B498A">
              <w:rPr>
                <w:rFonts w:ascii="Calibri" w:eastAsia="Times New Roman" w:hAnsi="Calibri" w:cs="Calibri"/>
                <w:color w:val="000000"/>
              </w:rPr>
              <w:t>will be explicit</w:t>
            </w:r>
          </w:p>
          <w:p w14:paraId="32914764" w14:textId="4D4D9038" w:rsidR="005B498A" w:rsidRPr="005B498A" w:rsidRDefault="005B498A" w:rsidP="005B498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498A">
              <w:rPr>
                <w:rFonts w:ascii="Calibri" w:eastAsia="Times New Roman" w:hAnsi="Calibri" w:cs="Calibri"/>
                <w:color w:val="000000"/>
              </w:rPr>
              <w:t xml:space="preserve">The registration number will include </w:t>
            </w:r>
            <w:r w:rsidR="00772BA8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r w:rsidRPr="005B498A">
              <w:rPr>
                <w:rFonts w:ascii="Calibri" w:eastAsia="Times New Roman" w:hAnsi="Calibri" w:cs="Calibri"/>
                <w:color w:val="000000"/>
              </w:rPr>
              <w:t>year of the registration</w:t>
            </w:r>
          </w:p>
          <w:p w14:paraId="0C927C06" w14:textId="5D221A2D" w:rsidR="00BB5AC3" w:rsidRPr="005B498A" w:rsidRDefault="005B498A" w:rsidP="005B498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B498A">
              <w:rPr>
                <w:rFonts w:ascii="Calibri" w:eastAsia="Times New Roman" w:hAnsi="Calibri" w:cs="Calibri"/>
                <w:color w:val="000000"/>
              </w:rPr>
              <w:t>The sequency of the registration numbers will start annually</w:t>
            </w:r>
          </w:p>
        </w:tc>
      </w:tr>
      <w:tr w:rsidR="00BB5AC3" w:rsidRPr="00BB5AC3" w14:paraId="6A4EE380" w14:textId="77777777" w:rsidTr="00D01B36">
        <w:trPr>
          <w:cantSplit/>
          <w:trHeight w:val="864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D2216B" w14:textId="77777777" w:rsidR="00BB5AC3" w:rsidRPr="00BB5AC3" w:rsidRDefault="00BB5AC3" w:rsidP="00BB5AC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3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58FAC2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98CC1A" w14:textId="0EFC003A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RO register without number assignment should display nothing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DAE34D" w14:textId="2A0D4A9B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Before this</w:t>
            </w:r>
            <w:r w:rsidR="00C111F5">
              <w:rPr>
                <w:rFonts w:ascii="Calibri" w:eastAsia="Times New Roman" w:hAnsi="Calibri" w:cs="Calibri"/>
                <w:color w:val="000000"/>
              </w:rPr>
              <w:t>,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the current date </w:t>
            </w:r>
            <w:r w:rsidR="00C111F5">
              <w:rPr>
                <w:rFonts w:ascii="Calibri" w:eastAsia="Times New Roman" w:hAnsi="Calibri" w:cs="Calibri"/>
                <w:color w:val="000000"/>
              </w:rPr>
              <w:t>appeared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in the read</w:t>
            </w:r>
            <w:r w:rsidR="00C111F5">
              <w:rPr>
                <w:rFonts w:ascii="Calibri" w:eastAsia="Times New Roman" w:hAnsi="Calibri" w:cs="Calibri"/>
                <w:color w:val="000000"/>
              </w:rPr>
              <w:t>-</w:t>
            </w:r>
            <w:r w:rsidRPr="00BB5AC3">
              <w:rPr>
                <w:rFonts w:ascii="Calibri" w:eastAsia="Times New Roman" w:hAnsi="Calibri" w:cs="Calibri"/>
                <w:color w:val="000000"/>
              </w:rPr>
              <w:t>only mode</w:t>
            </w:r>
          </w:p>
        </w:tc>
      </w:tr>
      <w:tr w:rsidR="00BB5AC3" w:rsidRPr="00BB5AC3" w14:paraId="6BF143DD" w14:textId="77777777" w:rsidTr="00D01B36">
        <w:trPr>
          <w:cantSplit/>
          <w:trHeight w:val="1440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7AA04E" w14:textId="77777777" w:rsidR="00BB5AC3" w:rsidRPr="00BB5AC3" w:rsidRDefault="00BB5AC3" w:rsidP="00BB5AC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28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64C560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F4C33A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Registers, error message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AF24941" w14:textId="1D0AACE5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More informative error message for not assigned register number. Before this numbers were assign</w:t>
            </w:r>
            <w:r w:rsidR="00C111F5">
              <w:rPr>
                <w:rFonts w:ascii="Calibri" w:eastAsia="Times New Roman" w:hAnsi="Calibri" w:cs="Calibri"/>
                <w:color w:val="000000"/>
              </w:rPr>
              <w:t>ed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automatically while saving the page, even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if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nobody want</w:t>
            </w:r>
            <w:r w:rsidR="00C111F5">
              <w:rPr>
                <w:rFonts w:ascii="Calibri" w:eastAsia="Times New Roman" w:hAnsi="Calibri" w:cs="Calibri"/>
                <w:color w:val="000000"/>
              </w:rPr>
              <w:t>ed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it.</w:t>
            </w:r>
          </w:p>
        </w:tc>
      </w:tr>
      <w:tr w:rsidR="00BB5AC3" w:rsidRPr="00BB5AC3" w14:paraId="735B1CC1" w14:textId="77777777" w:rsidTr="00D01B36">
        <w:trPr>
          <w:cantSplit/>
          <w:trHeight w:val="1152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C55BDD" w14:textId="77777777" w:rsidR="00BB5AC3" w:rsidRPr="00BB5AC3" w:rsidRDefault="00BB5AC3" w:rsidP="00BB5AC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27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61FA63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CF7E48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Register should be prolongable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2C7395" w14:textId="115F182B" w:rsidR="00BB5AC3" w:rsidRPr="00BB5AC3" w:rsidRDefault="00C111F5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egisters that contain expiration date</w:t>
            </w:r>
            <w:r>
              <w:rPr>
                <w:rFonts w:ascii="Calibri" w:eastAsia="Times New Roman" w:hAnsi="Calibri" w:cs="Calibri"/>
                <w:color w:val="000000"/>
              </w:rPr>
              <w:t>s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 xml:space="preserve"> should </w:t>
            </w:r>
            <w:r>
              <w:rPr>
                <w:rFonts w:ascii="Calibri" w:eastAsia="Times New Roman" w:hAnsi="Calibri" w:cs="Calibri"/>
                <w:color w:val="000000"/>
              </w:rPr>
              <w:t>provide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capability to prolong registration with the same registration (certificate) number</w:t>
            </w:r>
          </w:p>
        </w:tc>
      </w:tr>
      <w:tr w:rsidR="00BB5AC3" w:rsidRPr="00BB5AC3" w14:paraId="29B1A4DC" w14:textId="77777777" w:rsidTr="00D01B36">
        <w:trPr>
          <w:cantSplit/>
          <w:trHeight w:val="2304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6AFB3F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0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55F59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97D3C3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Workflow Import feature improvement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A3D866" w14:textId="0BCA7864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The workflow importing feature was introduced a half of year ago. Since this</w:t>
            </w:r>
            <w:r w:rsidR="00C111F5">
              <w:rPr>
                <w:rFonts w:ascii="Calibri" w:eastAsia="Times New Roman" w:hAnsi="Calibri" w:cs="Calibri"/>
                <w:color w:val="000000"/>
              </w:rPr>
              <w:t>,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the workflow definitions have been changed. Thus, for some workflows</w:t>
            </w:r>
            <w:r w:rsidR="00C111F5">
              <w:rPr>
                <w:rFonts w:ascii="Calibri" w:eastAsia="Times New Roman" w:hAnsi="Calibri" w:cs="Calibri"/>
                <w:color w:val="000000"/>
              </w:rPr>
              <w:t>,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this feature was refused to work. The UX was cumbersome and ugly. The import software has been actualized. The UX has been simplified.</w:t>
            </w:r>
          </w:p>
        </w:tc>
      </w:tr>
      <w:tr w:rsidR="00BB5AC3" w:rsidRPr="00BB5AC3" w14:paraId="6E4F4990" w14:textId="77777777" w:rsidTr="00D01B36">
        <w:trPr>
          <w:cantSplit/>
          <w:trHeight w:val="576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0E63AA" w14:textId="77777777" w:rsidR="00BB5AC3" w:rsidRPr="00BB5AC3" w:rsidRDefault="00BB5AC3" w:rsidP="00BB5AC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2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6123F23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0CD50B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Workflow import feature manual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55CABB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The completely new manual, because of UX simplification</w:t>
            </w:r>
          </w:p>
        </w:tc>
      </w:tr>
      <w:tr w:rsidR="00BB5AC3" w:rsidRPr="00BB5AC3" w14:paraId="0A0779E1" w14:textId="77777777" w:rsidTr="00D01B36">
        <w:trPr>
          <w:cantSplit/>
          <w:trHeight w:val="3456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C60D26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lastRenderedPageBreak/>
              <w:t>1817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F3641D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54895F" w14:textId="5656E96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Long</w:t>
            </w:r>
            <w:r w:rsidR="00C111F5">
              <w:rPr>
                <w:rFonts w:ascii="Calibri" w:eastAsia="Times New Roman" w:hAnsi="Calibri" w:cs="Calibri"/>
                <w:color w:val="000000"/>
              </w:rPr>
              <w:t>-</w:t>
            </w:r>
            <w:r w:rsidRPr="00BB5AC3">
              <w:rPr>
                <w:rFonts w:ascii="Calibri" w:eastAsia="Times New Roman" w:hAnsi="Calibri" w:cs="Calibri"/>
                <w:color w:val="000000"/>
              </w:rPr>
              <w:t>running features are silent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C26DD60" w14:textId="06B1243F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 xml:space="preserve">Some features like data importing, DWH updating,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and 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applicant reassignment should be running in a long transaction (up to 10 minutes). Thus, these processes are running on the server in background mode, invisible </w:t>
            </w:r>
            <w:r w:rsidR="00C111F5">
              <w:rPr>
                <w:rFonts w:ascii="Calibri" w:eastAsia="Times New Roman" w:hAnsi="Calibri" w:cs="Calibri"/>
                <w:color w:val="000000"/>
              </w:rPr>
              <w:t>to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a supervisor user. Since this release for Admin Unit Importing, DWH Updating, and Applicant Reassigning the progress bar has been introduced in UX. The rest of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long</w:t>
            </w:r>
            <w:r w:rsidR="00C111F5">
              <w:rPr>
                <w:rFonts w:ascii="Calibri" w:eastAsia="Times New Roman" w:hAnsi="Calibri" w:cs="Calibri"/>
                <w:color w:val="000000"/>
              </w:rPr>
              <w:t>-</w:t>
            </w:r>
            <w:r w:rsidRPr="00BB5AC3">
              <w:rPr>
                <w:rFonts w:ascii="Calibri" w:eastAsia="Times New Roman" w:hAnsi="Calibri" w:cs="Calibri"/>
                <w:color w:val="000000"/>
              </w:rPr>
              <w:t>running processes will be improved in the next Service release.</w:t>
            </w:r>
          </w:p>
        </w:tc>
      </w:tr>
      <w:tr w:rsidR="00BB5AC3" w:rsidRPr="00BB5AC3" w14:paraId="56C9D834" w14:textId="77777777" w:rsidTr="00D01B36">
        <w:trPr>
          <w:cantSplit/>
          <w:trHeight w:val="1728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DB6396" w14:textId="77777777" w:rsidR="00BB5AC3" w:rsidRPr="00BB5AC3" w:rsidRDefault="00BB5AC3" w:rsidP="00BB5AC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2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8849D6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855024" w14:textId="2046B809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lock wait timeout on concurrent long</w:t>
            </w:r>
            <w:r w:rsidR="00C111F5">
              <w:rPr>
                <w:rFonts w:ascii="Calibri" w:eastAsia="Times New Roman" w:hAnsi="Calibri" w:cs="Calibri"/>
                <w:color w:val="000000"/>
              </w:rPr>
              <w:t>-</w:t>
            </w:r>
            <w:r w:rsidRPr="00BB5AC3">
              <w:rPr>
                <w:rFonts w:ascii="Calibri" w:eastAsia="Times New Roman" w:hAnsi="Calibri" w:cs="Calibri"/>
                <w:color w:val="000000"/>
              </w:rPr>
              <w:t>running transactions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A602DCC" w14:textId="64EDEE30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 xml:space="preserve">Since this release, only one of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Admin Unit Importing, DWH Updating, or Applicant Reassigning processes.  The rest of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long</w:t>
            </w:r>
            <w:r w:rsidR="00C111F5">
              <w:rPr>
                <w:rFonts w:ascii="Calibri" w:eastAsia="Times New Roman" w:hAnsi="Calibri" w:cs="Calibri"/>
                <w:color w:val="000000"/>
              </w:rPr>
              <w:t>-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running processes will be controlled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same way in the next Service release.</w:t>
            </w:r>
          </w:p>
        </w:tc>
      </w:tr>
      <w:tr w:rsidR="00BB5AC3" w:rsidRPr="00BB5AC3" w14:paraId="219CE8ED" w14:textId="77777777" w:rsidTr="00D01B36">
        <w:trPr>
          <w:cantSplit/>
          <w:trHeight w:val="864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782EB7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1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A4E491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E17075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URL assistance UX improvement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0A413EB" w14:textId="6689DB50" w:rsidR="00BB5AC3" w:rsidRPr="00BB5AC3" w:rsidRDefault="00C111F5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p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revious version of the UX did not pass the user acceptance. The current is passed.</w:t>
            </w:r>
          </w:p>
        </w:tc>
      </w:tr>
      <w:tr w:rsidR="00BB5AC3" w:rsidRPr="00BB5AC3" w14:paraId="7B2C1614" w14:textId="77777777" w:rsidTr="00D01B36">
        <w:trPr>
          <w:cantSplit/>
          <w:trHeight w:val="864"/>
        </w:trPr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A09BAD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1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80EB93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DA5B4B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Variable name validation</w:t>
            </w:r>
          </w:p>
        </w:tc>
        <w:tc>
          <w:tcPr>
            <w:tcW w:w="5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ED0D83" w14:textId="55434E48" w:rsidR="00BB5AC3" w:rsidRPr="00BB5AC3" w:rsidRDefault="00C111F5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</w:t>
            </w:r>
            <w:r w:rsidR="00BB5AC3" w:rsidRPr="00BB5AC3">
              <w:rPr>
                <w:rFonts w:ascii="Calibri" w:eastAsia="Times New Roman" w:hAnsi="Calibri" w:cs="Calibri"/>
                <w:color w:val="000000"/>
              </w:rPr>
              <w:t>trict validation has been introduced. Before this the previously defined invalid names were allowable.</w:t>
            </w:r>
          </w:p>
        </w:tc>
      </w:tr>
      <w:tr w:rsidR="00BB5AC3" w:rsidRPr="00BB5AC3" w14:paraId="6611BE02" w14:textId="77777777" w:rsidTr="00D01B36">
        <w:trPr>
          <w:cantSplit/>
          <w:trHeight w:val="8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580602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EB6798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F22F7F" w14:textId="121F01B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Check this.setSatete(this.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state. lines</w:t>
            </w:r>
          </w:p>
        </w:tc>
        <w:tc>
          <w:tcPr>
            <w:tcW w:w="5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150FF2" w14:textId="4985015B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 xml:space="preserve">In some old client ReactJS codes, the wrong definition of the internal state was observed. </w:t>
            </w:r>
          </w:p>
        </w:tc>
      </w:tr>
      <w:tr w:rsidR="00BB5AC3" w:rsidRPr="00BB5AC3" w14:paraId="7E016689" w14:textId="77777777" w:rsidTr="00D01B36">
        <w:trPr>
          <w:cantSplit/>
          <w:trHeight w:val="864"/>
        </w:trPr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B33FBF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18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A1673D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027BBC" w14:textId="77777777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 xml:space="preserve">Reassign activity's executor to an applicant should be disabled </w:t>
            </w:r>
          </w:p>
        </w:tc>
        <w:tc>
          <w:tcPr>
            <w:tcW w:w="5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519657" w14:textId="344AA7E4" w:rsidR="00BB5AC3" w:rsidRPr="00BB5AC3" w:rsidRDefault="00BB5AC3" w:rsidP="00BB5A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AC3">
              <w:rPr>
                <w:rFonts w:ascii="Calibri" w:eastAsia="Times New Roman" w:hAnsi="Calibri" w:cs="Calibri"/>
                <w:color w:val="000000"/>
              </w:rPr>
              <w:t>Before this</w:t>
            </w:r>
            <w:r w:rsidR="00C111F5">
              <w:rPr>
                <w:rFonts w:ascii="Calibri" w:eastAsia="Times New Roman" w:hAnsi="Calibri" w:cs="Calibri"/>
                <w:color w:val="000000"/>
              </w:rPr>
              <w:t>,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i</w:t>
            </w:r>
            <w:r w:rsidR="00C111F5">
              <w:rPr>
                <w:rFonts w:ascii="Calibri" w:eastAsia="Times New Roman" w:hAnsi="Calibri" w:cs="Calibri"/>
                <w:color w:val="000000"/>
              </w:rPr>
              <w:t>t</w:t>
            </w:r>
            <w:r w:rsidRPr="00BB5AC3">
              <w:rPr>
                <w:rFonts w:ascii="Calibri" w:eastAsia="Times New Roman" w:hAnsi="Calibri" w:cs="Calibri"/>
                <w:color w:val="000000"/>
              </w:rPr>
              <w:t xml:space="preserve"> was possible to reassign an activity from </w:t>
            </w:r>
            <w:r w:rsidR="00C111F5">
              <w:rPr>
                <w:rFonts w:ascii="Calibri" w:eastAsia="Times New Roman" w:hAnsi="Calibri" w:cs="Calibri"/>
                <w:color w:val="000000"/>
              </w:rPr>
              <w:t xml:space="preserve">an </w:t>
            </w:r>
            <w:r w:rsidRPr="00BB5AC3">
              <w:rPr>
                <w:rFonts w:ascii="Calibri" w:eastAsia="Times New Roman" w:hAnsi="Calibri" w:cs="Calibri"/>
                <w:color w:val="000000"/>
              </w:rPr>
              <w:t>NRA employee to an applicant and vice versa.</w:t>
            </w:r>
          </w:p>
        </w:tc>
      </w:tr>
    </w:tbl>
    <w:p w14:paraId="14221333" w14:textId="77777777" w:rsidR="002F0AF9" w:rsidRPr="002F0AF9" w:rsidRDefault="002F0AF9" w:rsidP="002F0AF9"/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2" w:name="_Toc159582756"/>
      <w:r>
        <w:t>Documentation</w:t>
      </w:r>
      <w:r w:rsidR="003D18D6">
        <w:t xml:space="preserve"> changes</w:t>
      </w:r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D3215E" w14:paraId="28FA6BE7" w14:textId="77777777" w:rsidTr="00D01B36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01B36">
        <w:trPr>
          <w:cantSplit/>
        </w:trPr>
        <w:tc>
          <w:tcPr>
            <w:tcW w:w="3750" w:type="dxa"/>
          </w:tcPr>
          <w:p w14:paraId="2A0A3E1B" w14:textId="467B1126" w:rsidR="00D3215E" w:rsidRDefault="00D01B36" w:rsidP="00394F7F">
            <w:r w:rsidRPr="00D01B36">
              <w:t>ImportConfigProcessInstruction.docx</w:t>
            </w:r>
          </w:p>
        </w:tc>
        <w:tc>
          <w:tcPr>
            <w:tcW w:w="1207" w:type="dxa"/>
          </w:tcPr>
          <w:p w14:paraId="35654AE3" w14:textId="68827366" w:rsidR="00D3215E" w:rsidRPr="00D3215E" w:rsidRDefault="00D01B36" w:rsidP="00394F7F">
            <w:r>
              <w:t>Replaced</w:t>
            </w:r>
          </w:p>
        </w:tc>
        <w:tc>
          <w:tcPr>
            <w:tcW w:w="3260" w:type="dxa"/>
          </w:tcPr>
          <w:p w14:paraId="65FD6CB2" w14:textId="3AAACA0A" w:rsidR="00D3215E" w:rsidRDefault="00DE289E" w:rsidP="00394F7F">
            <w:r w:rsidRPr="00DE289E">
              <w:t>https://redmine.openrims.org/documents/211</w:t>
            </w:r>
          </w:p>
        </w:tc>
        <w:tc>
          <w:tcPr>
            <w:tcW w:w="1133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01B36">
        <w:tc>
          <w:tcPr>
            <w:tcW w:w="3750" w:type="dxa"/>
          </w:tcPr>
          <w:p w14:paraId="003868AF" w14:textId="1852EFA0" w:rsidR="00D3215E" w:rsidRDefault="00D01B36" w:rsidP="00394F7F">
            <w:r w:rsidRPr="00D01B36">
              <w:t>URLAssistant.docx</w:t>
            </w:r>
          </w:p>
        </w:tc>
        <w:tc>
          <w:tcPr>
            <w:tcW w:w="1207" w:type="dxa"/>
          </w:tcPr>
          <w:p w14:paraId="59A9A89A" w14:textId="658CE036" w:rsidR="00D3215E" w:rsidRDefault="00D01B36" w:rsidP="00394F7F">
            <w:r>
              <w:t>Replaced</w:t>
            </w:r>
          </w:p>
        </w:tc>
        <w:tc>
          <w:tcPr>
            <w:tcW w:w="3260" w:type="dxa"/>
          </w:tcPr>
          <w:p w14:paraId="0F14C264" w14:textId="51952B21" w:rsidR="00D3215E" w:rsidRDefault="00DE289E" w:rsidP="00394F7F">
            <w:r w:rsidRPr="00DE289E">
              <w:t>https://redmine.openrims.org/documents/223</w:t>
            </w:r>
          </w:p>
        </w:tc>
        <w:tc>
          <w:tcPr>
            <w:tcW w:w="1133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01B36">
        <w:tc>
          <w:tcPr>
            <w:tcW w:w="3750" w:type="dxa"/>
          </w:tcPr>
          <w:p w14:paraId="6D13BC61" w14:textId="284B36C1" w:rsidR="00BE3DE7" w:rsidRPr="00BE3DE7" w:rsidRDefault="00D01B36" w:rsidP="00394F7F">
            <w:r w:rsidRPr="00D01B36">
              <w:t>ATC codes provided by WHO HowTO.docx</w:t>
            </w:r>
          </w:p>
        </w:tc>
        <w:tc>
          <w:tcPr>
            <w:tcW w:w="1207" w:type="dxa"/>
          </w:tcPr>
          <w:p w14:paraId="292EC08A" w14:textId="2153AFCE" w:rsidR="00BE3DE7" w:rsidRDefault="00D01B36" w:rsidP="00394F7F">
            <w:r>
              <w:t>Improved</w:t>
            </w:r>
          </w:p>
        </w:tc>
        <w:tc>
          <w:tcPr>
            <w:tcW w:w="3260" w:type="dxa"/>
          </w:tcPr>
          <w:p w14:paraId="019D25CF" w14:textId="7BA0B26D" w:rsidR="00BE3DE7" w:rsidRDefault="00DE289E" w:rsidP="00394F7F">
            <w:r w:rsidRPr="00DE289E">
              <w:t>https://redmine.openrims.org/documents/163</w:t>
            </w:r>
          </w:p>
        </w:tc>
        <w:tc>
          <w:tcPr>
            <w:tcW w:w="1133" w:type="dxa"/>
          </w:tcPr>
          <w:p w14:paraId="04C0281B" w14:textId="77777777" w:rsidR="00BE3DE7" w:rsidRDefault="00BE3DE7" w:rsidP="00394F7F"/>
        </w:tc>
      </w:tr>
    </w:tbl>
    <w:p w14:paraId="50AFA907" w14:textId="5EEA039F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68DF1182" w:rsidR="004D0A9C" w:rsidRDefault="003D18D6" w:rsidP="00911F57">
      <w:pPr>
        <w:pStyle w:val="Heading1"/>
      </w:pPr>
      <w:bookmarkStart w:id="3" w:name="_Toc159582757"/>
      <w:r w:rsidRPr="00911F57">
        <w:lastRenderedPageBreak/>
        <w:t>Messages that should be defined</w:t>
      </w:r>
      <w:bookmarkEnd w:id="3"/>
    </w:p>
    <w:p w14:paraId="2B85A798" w14:textId="0E80F0CE" w:rsidR="00E23001" w:rsidRDefault="00E23001" w:rsidP="009E3985">
      <w:r>
        <w:tab/>
      </w:r>
      <w:r w:rsidR="009E3985">
        <w:t xml:space="preserve">Please, put your attention to </w:t>
      </w:r>
      <w:r w:rsidR="000E2DC0">
        <w:t xml:space="preserve">the </w:t>
      </w:r>
      <w:r w:rsidR="009E3985">
        <w:t>correct definition of new login form mess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9E3985" w14:paraId="63348D60" w14:textId="77777777" w:rsidTr="009E3985">
        <w:tc>
          <w:tcPr>
            <w:tcW w:w="2547" w:type="dxa"/>
          </w:tcPr>
          <w:p w14:paraId="082A296D" w14:textId="1E3D19DF" w:rsidR="009E3985" w:rsidRPr="009E3985" w:rsidRDefault="009E3985" w:rsidP="009E3985">
            <w:pPr>
              <w:jc w:val="center"/>
              <w:rPr>
                <w:b/>
                <w:bCs/>
              </w:rPr>
            </w:pPr>
            <w:r w:rsidRPr="009E3985">
              <w:rPr>
                <w:b/>
                <w:bCs/>
              </w:rPr>
              <w:t>Message Key</w:t>
            </w:r>
          </w:p>
        </w:tc>
        <w:tc>
          <w:tcPr>
            <w:tcW w:w="6803" w:type="dxa"/>
          </w:tcPr>
          <w:p w14:paraId="5483E6A8" w14:textId="7C3E995D" w:rsidR="009E3985" w:rsidRPr="009E3985" w:rsidRDefault="009E3985" w:rsidP="009E398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posed US-</w:t>
            </w:r>
            <w:r w:rsidRPr="009E3985">
              <w:rPr>
                <w:b/>
                <w:bCs/>
              </w:rPr>
              <w:t>English value</w:t>
            </w:r>
          </w:p>
        </w:tc>
      </w:tr>
      <w:tr w:rsidR="009E3985" w14:paraId="388007C1" w14:textId="77777777" w:rsidTr="009E3985">
        <w:tc>
          <w:tcPr>
            <w:tcW w:w="2547" w:type="dxa"/>
          </w:tcPr>
          <w:p w14:paraId="72208D9D" w14:textId="08473D4A" w:rsid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valid_email</w:t>
            </w:r>
          </w:p>
        </w:tc>
        <w:tc>
          <w:tcPr>
            <w:tcW w:w="6803" w:type="dxa"/>
          </w:tcPr>
          <w:p w14:paraId="65E5B5E5" w14:textId="3870216F" w:rsidR="009E3985" w:rsidRDefault="009E3985" w:rsidP="009E3985">
            <w:r w:rsidRPr="009E3985">
              <w:t>Please enter a valid email address.</w:t>
            </w:r>
          </w:p>
        </w:tc>
      </w:tr>
      <w:tr w:rsidR="009E3985" w14:paraId="0FF702C9" w14:textId="77777777" w:rsidTr="009E3985">
        <w:tc>
          <w:tcPr>
            <w:tcW w:w="2547" w:type="dxa"/>
          </w:tcPr>
          <w:p w14:paraId="22B650BB" w14:textId="2A040864" w:rsid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sendPasswordByEmail</w:t>
            </w:r>
          </w:p>
        </w:tc>
        <w:tc>
          <w:tcPr>
            <w:tcW w:w="6803" w:type="dxa"/>
          </w:tcPr>
          <w:p w14:paraId="4743D2B3" w14:textId="04380975" w:rsidR="009E3985" w:rsidRDefault="009E3985" w:rsidP="009E3985">
            <w:r>
              <w:t>Send Password by email</w:t>
            </w:r>
          </w:p>
        </w:tc>
      </w:tr>
      <w:tr w:rsidR="009E3985" w14:paraId="3F7F9379" w14:textId="77777777" w:rsidTr="009E3985">
        <w:tc>
          <w:tcPr>
            <w:tcW w:w="2547" w:type="dxa"/>
          </w:tcPr>
          <w:p w14:paraId="693B85A0" w14:textId="22FF851D" w:rsidR="009E3985" w:rsidRP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please_password</w:t>
            </w:r>
          </w:p>
        </w:tc>
        <w:tc>
          <w:tcPr>
            <w:tcW w:w="6803" w:type="dxa"/>
          </w:tcPr>
          <w:p w14:paraId="2B824436" w14:textId="10F938FC" w:rsidR="009E3985" w:rsidRDefault="009E3985" w:rsidP="009E3985">
            <w:r w:rsidRPr="009E3985">
              <w:t>Please, type a password</w:t>
            </w:r>
          </w:p>
        </w:tc>
      </w:tr>
      <w:tr w:rsidR="009E3985" w14:paraId="4AB190CC" w14:textId="77777777" w:rsidTr="009E3985">
        <w:tc>
          <w:tcPr>
            <w:tcW w:w="2547" w:type="dxa"/>
          </w:tcPr>
          <w:p w14:paraId="4BEF318E" w14:textId="6ADE3430" w:rsidR="009E3985" w:rsidRP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clicktologin</w:t>
            </w:r>
          </w:p>
        </w:tc>
        <w:tc>
          <w:tcPr>
            <w:tcW w:w="6803" w:type="dxa"/>
          </w:tcPr>
          <w:p w14:paraId="324CE31D" w14:textId="3A1CAAFB" w:rsidR="009E3985" w:rsidRDefault="009E3985" w:rsidP="009E3985">
            <w:r w:rsidRPr="009E3985">
              <w:t>Click here to Login</w:t>
            </w:r>
          </w:p>
        </w:tc>
      </w:tr>
      <w:tr w:rsidR="009E3985" w14:paraId="6CFCA587" w14:textId="77777777" w:rsidTr="009E3985">
        <w:tc>
          <w:tcPr>
            <w:tcW w:w="2547" w:type="dxa"/>
          </w:tcPr>
          <w:p w14:paraId="5C3EE05E" w14:textId="41261B54" w:rsidR="009E3985" w:rsidRP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Google</w:t>
            </w:r>
          </w:p>
        </w:tc>
        <w:tc>
          <w:tcPr>
            <w:tcW w:w="6803" w:type="dxa"/>
          </w:tcPr>
          <w:p w14:paraId="7332553B" w14:textId="75951C8F" w:rsidR="009E3985" w:rsidRDefault="009E3985" w:rsidP="009E3985">
            <w:r w:rsidRPr="009E3985">
              <w:t>Sign in with Google</w:t>
            </w:r>
          </w:p>
        </w:tc>
      </w:tr>
      <w:tr w:rsidR="009E3985" w14:paraId="3EA57096" w14:textId="77777777" w:rsidTr="009E3985">
        <w:tc>
          <w:tcPr>
            <w:tcW w:w="2547" w:type="dxa"/>
          </w:tcPr>
          <w:p w14:paraId="7A6BAFBB" w14:textId="315FF94B" w:rsidR="009E3985" w:rsidRP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temp_password</w:t>
            </w:r>
          </w:p>
        </w:tc>
        <w:tc>
          <w:tcPr>
            <w:tcW w:w="6803" w:type="dxa"/>
          </w:tcPr>
          <w:p w14:paraId="104192B2" w14:textId="7037E81C" w:rsidR="009E3985" w:rsidRPr="009E3985" w:rsidRDefault="009E3985" w:rsidP="009E3985">
            <w:r w:rsidRPr="009E3985">
              <w:t>Temporary Password</w:t>
            </w:r>
          </w:p>
        </w:tc>
      </w:tr>
      <w:tr w:rsidR="009E3985" w14:paraId="453283B7" w14:textId="77777777" w:rsidTr="009E3985">
        <w:tc>
          <w:tcPr>
            <w:tcW w:w="2547" w:type="dxa"/>
          </w:tcPr>
          <w:p w14:paraId="48303FFB" w14:textId="427F7BF1" w:rsidR="009E3985" w:rsidRPr="009E3985" w:rsidRDefault="009E3985" w:rsidP="009E3985">
            <w:pPr>
              <w:rPr>
                <w:noProof/>
              </w:rPr>
            </w:pPr>
            <w:r w:rsidRPr="009E3985">
              <w:rPr>
                <w:noProof/>
              </w:rPr>
              <w:t>send_password_success</w:t>
            </w:r>
          </w:p>
        </w:tc>
        <w:tc>
          <w:tcPr>
            <w:tcW w:w="6803" w:type="dxa"/>
          </w:tcPr>
          <w:p w14:paraId="7E134B09" w14:textId="03A2C649" w:rsidR="009E3985" w:rsidRPr="009E3985" w:rsidRDefault="009E3985" w:rsidP="009E3985">
            <w:r w:rsidRPr="009E3985">
              <w:t xml:space="preserve">Your password has been mailed to the email address provided. Please use the password to log into the system. The password will </w:t>
            </w:r>
            <w:r w:rsidR="000E2DC0">
              <w:t xml:space="preserve">be </w:t>
            </w:r>
            <w:r w:rsidRPr="009E3985">
              <w:t>valid until the end of this day</w:t>
            </w:r>
          </w:p>
        </w:tc>
      </w:tr>
    </w:tbl>
    <w:p w14:paraId="49ABE651" w14:textId="77777777" w:rsidR="009E3985" w:rsidRDefault="009E3985" w:rsidP="009E3985"/>
    <w:p w14:paraId="2387619A" w14:textId="77777777" w:rsidR="00E23001" w:rsidRPr="0038707B" w:rsidRDefault="00E23001" w:rsidP="0038707B"/>
    <w:p w14:paraId="69D09B84" w14:textId="3B05EC97" w:rsidR="00245549" w:rsidRDefault="00245549" w:rsidP="00245549">
      <w:pPr>
        <w:pStyle w:val="Heading1"/>
      </w:pPr>
      <w:bookmarkStart w:id="4" w:name="_Toc159582758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D8581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2309D" w14:textId="77777777" w:rsidR="00D85813" w:rsidRDefault="00D85813" w:rsidP="00EB0FAC">
      <w:pPr>
        <w:spacing w:after="0" w:line="240" w:lineRule="auto"/>
      </w:pPr>
      <w:r>
        <w:separator/>
      </w:r>
    </w:p>
  </w:endnote>
  <w:endnote w:type="continuationSeparator" w:id="0">
    <w:p w14:paraId="1820871D" w14:textId="77777777" w:rsidR="00D85813" w:rsidRDefault="00D8581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5C48E" w14:textId="77777777" w:rsidR="00D85813" w:rsidRDefault="00D85813" w:rsidP="00EB0FAC">
      <w:pPr>
        <w:spacing w:after="0" w:line="240" w:lineRule="auto"/>
      </w:pPr>
      <w:r>
        <w:separator/>
      </w:r>
    </w:p>
  </w:footnote>
  <w:footnote w:type="continuationSeparator" w:id="0">
    <w:p w14:paraId="56D818B6" w14:textId="77777777" w:rsidR="00D85813" w:rsidRDefault="00D8581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9"/>
  </w:num>
  <w:num w:numId="2" w16cid:durableId="1332879042">
    <w:abstractNumId w:val="7"/>
  </w:num>
  <w:num w:numId="3" w16cid:durableId="636688301">
    <w:abstractNumId w:val="17"/>
  </w:num>
  <w:num w:numId="4" w16cid:durableId="1557816429">
    <w:abstractNumId w:val="5"/>
  </w:num>
  <w:num w:numId="5" w16cid:durableId="1736926185">
    <w:abstractNumId w:val="1"/>
  </w:num>
  <w:num w:numId="6" w16cid:durableId="246623719">
    <w:abstractNumId w:val="13"/>
  </w:num>
  <w:num w:numId="7" w16cid:durableId="751269738">
    <w:abstractNumId w:val="12"/>
  </w:num>
  <w:num w:numId="8" w16cid:durableId="481195326">
    <w:abstractNumId w:val="3"/>
  </w:num>
  <w:num w:numId="9" w16cid:durableId="549921662">
    <w:abstractNumId w:val="10"/>
  </w:num>
  <w:num w:numId="10" w16cid:durableId="1936788602">
    <w:abstractNumId w:val="14"/>
  </w:num>
  <w:num w:numId="11" w16cid:durableId="1450391712">
    <w:abstractNumId w:val="0"/>
  </w:num>
  <w:num w:numId="12" w16cid:durableId="1867400280">
    <w:abstractNumId w:val="4"/>
  </w:num>
  <w:num w:numId="13" w16cid:durableId="316493933">
    <w:abstractNumId w:val="6"/>
  </w:num>
  <w:num w:numId="14" w16cid:durableId="553932223">
    <w:abstractNumId w:val="11"/>
  </w:num>
  <w:num w:numId="15" w16cid:durableId="22559508">
    <w:abstractNumId w:val="8"/>
  </w:num>
  <w:num w:numId="16" w16cid:durableId="1813134834">
    <w:abstractNumId w:val="2"/>
  </w:num>
  <w:num w:numId="17" w16cid:durableId="976715614">
    <w:abstractNumId w:val="16"/>
  </w:num>
  <w:num w:numId="18" w16cid:durableId="14858514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KqBQC3/jhW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5F0B"/>
    <w:rsid w:val="002874D7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AF9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7301"/>
    <w:rsid w:val="009E7AF3"/>
    <w:rsid w:val="009E7C30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56FA7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85813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5C26"/>
    <w:rsid w:val="00F377A1"/>
    <w:rsid w:val="00F40DC9"/>
    <w:rsid w:val="00F41968"/>
    <w:rsid w:val="00F42B86"/>
    <w:rsid w:val="00F443AB"/>
    <w:rsid w:val="00F55F82"/>
    <w:rsid w:val="00F56636"/>
    <w:rsid w:val="00F649FB"/>
    <w:rsid w:val="00F65978"/>
    <w:rsid w:val="00F6630A"/>
    <w:rsid w:val="00F70077"/>
    <w:rsid w:val="00F7014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55</TotalTime>
  <Pages>4</Pages>
  <Words>836</Words>
  <Characters>477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43</cp:revision>
  <dcterms:created xsi:type="dcterms:W3CDTF">2023-09-11T12:18:00Z</dcterms:created>
  <dcterms:modified xsi:type="dcterms:W3CDTF">2024-02-23T10:13:00Z</dcterms:modified>
</cp:coreProperties>
</file>